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B8600" w14:textId="610AB0AF" w:rsidR="009D7FEC" w:rsidRDefault="009777F9">
      <w:pPr>
        <w:pStyle w:val="a4"/>
      </w:pPr>
      <w:r>
        <w:t xml:space="preserve">Отчет по лабораторной работе номер </w:t>
      </w:r>
      <w:r w:rsidR="007C61E6">
        <w:t>3</w:t>
      </w:r>
    </w:p>
    <w:p w14:paraId="5E408A89" w14:textId="77777777" w:rsidR="009D7FEC" w:rsidRDefault="009777F9">
      <w:pPr>
        <w:pStyle w:val="Author"/>
      </w:pPr>
      <w:r>
        <w:t>Хамбалеев Булат Гали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39627391"/>
        <w:docPartObj>
          <w:docPartGallery w:val="Table of Contents"/>
          <w:docPartUnique/>
        </w:docPartObj>
      </w:sdtPr>
      <w:sdtEndPr/>
      <w:sdtContent>
        <w:p w14:paraId="6D0F901F" w14:textId="77777777" w:rsidR="009D7FEC" w:rsidRDefault="009777F9">
          <w:pPr>
            <w:pStyle w:val="ae"/>
          </w:pPr>
          <w:r>
            <w:t>Содержание</w:t>
          </w:r>
        </w:p>
        <w:p w14:paraId="0918D3C0" w14:textId="77777777" w:rsidR="007C61E6" w:rsidRDefault="009777F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C61E6">
            <w:fldChar w:fldCharType="separate"/>
          </w:r>
          <w:hyperlink w:anchor="_Toc85285522" w:history="1">
            <w:r w:rsidR="007C61E6" w:rsidRPr="00544DD8">
              <w:rPr>
                <w:rStyle w:val="ad"/>
                <w:noProof/>
              </w:rPr>
              <w:t>Цель работы</w:t>
            </w:r>
            <w:r w:rsidR="007C61E6">
              <w:rPr>
                <w:noProof/>
                <w:webHidden/>
              </w:rPr>
              <w:tab/>
            </w:r>
            <w:r w:rsidR="007C61E6">
              <w:rPr>
                <w:noProof/>
                <w:webHidden/>
              </w:rPr>
              <w:fldChar w:fldCharType="begin"/>
            </w:r>
            <w:r w:rsidR="007C61E6">
              <w:rPr>
                <w:noProof/>
                <w:webHidden/>
              </w:rPr>
              <w:instrText xml:space="preserve"> PAGEREF _Toc85285522 \h </w:instrText>
            </w:r>
            <w:r w:rsidR="007C61E6">
              <w:rPr>
                <w:noProof/>
                <w:webHidden/>
              </w:rPr>
            </w:r>
            <w:r w:rsidR="007C61E6">
              <w:rPr>
                <w:noProof/>
                <w:webHidden/>
              </w:rPr>
              <w:fldChar w:fldCharType="separate"/>
            </w:r>
            <w:r w:rsidR="007C61E6">
              <w:rPr>
                <w:noProof/>
                <w:webHidden/>
              </w:rPr>
              <w:t>1</w:t>
            </w:r>
            <w:r w:rsidR="007C61E6">
              <w:rPr>
                <w:noProof/>
                <w:webHidden/>
              </w:rPr>
              <w:fldChar w:fldCharType="end"/>
            </w:r>
          </w:hyperlink>
        </w:p>
        <w:p w14:paraId="1880222D" w14:textId="77777777" w:rsidR="007C61E6" w:rsidRDefault="007C61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85523" w:history="1">
            <w:r w:rsidRPr="00544DD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5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BDF62" w14:textId="77777777" w:rsidR="007C61E6" w:rsidRDefault="007C61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85524" w:history="1">
            <w:r w:rsidRPr="00544DD8">
              <w:rPr>
                <w:rStyle w:val="ad"/>
                <w:noProof/>
              </w:rPr>
              <w:t>Те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5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56D93" w14:textId="77777777" w:rsidR="007C61E6" w:rsidRDefault="007C61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85525" w:history="1">
            <w:r w:rsidRPr="00544DD8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5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95202" w14:textId="77777777" w:rsidR="007C61E6" w:rsidRDefault="007C61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85526" w:history="1">
            <w:r w:rsidRPr="00544DD8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5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BD3A4" w14:textId="77777777" w:rsidR="007C61E6" w:rsidRDefault="007C61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85527" w:history="1">
            <w:r w:rsidRPr="00544DD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5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32E45" w14:textId="77777777" w:rsidR="009D7FEC" w:rsidRDefault="009777F9">
          <w:r>
            <w:fldChar w:fldCharType="end"/>
          </w:r>
        </w:p>
      </w:sdtContent>
    </w:sdt>
    <w:p w14:paraId="20C2D1EE" w14:textId="77777777" w:rsidR="009D7FEC" w:rsidRDefault="009777F9">
      <w:pPr>
        <w:pStyle w:val="1"/>
      </w:pPr>
      <w:bookmarkStart w:id="0" w:name="цель-работы"/>
      <w:bookmarkStart w:id="1" w:name="_Toc85285522"/>
      <w:r>
        <w:t>Цель работы</w:t>
      </w:r>
      <w:bookmarkEnd w:id="1"/>
    </w:p>
    <w:p w14:paraId="6CFC4829" w14:textId="77777777" w:rsidR="009D7FEC" w:rsidRDefault="009777F9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25694FA5" w14:textId="77777777" w:rsidR="009D7FEC" w:rsidRDefault="009777F9">
      <w:pPr>
        <w:pStyle w:val="1"/>
      </w:pPr>
      <w:bookmarkStart w:id="2" w:name="задание"/>
      <w:bookmarkStart w:id="3" w:name="_Toc85285523"/>
      <w:bookmarkEnd w:id="0"/>
      <w:r>
        <w:t>Задание</w:t>
      </w:r>
      <w:bookmarkEnd w:id="3"/>
    </w:p>
    <w:p w14:paraId="5421456E" w14:textId="77777777" w:rsidR="009D7FEC" w:rsidRDefault="009777F9">
      <w:pPr>
        <w:pStyle w:val="FirstParagraph"/>
      </w:pPr>
      <w:r>
        <w:t>Лабораторная работа подразумевает использование некоторых консольных команд для взаимодействия с директориями и файлами, а также составление таблицы устано</w:t>
      </w:r>
      <w:r>
        <w:t>вленных прав и разрешённых действий.</w:t>
      </w:r>
    </w:p>
    <w:p w14:paraId="1B717AA9" w14:textId="77777777" w:rsidR="009D7FEC" w:rsidRDefault="009777F9">
      <w:pPr>
        <w:pStyle w:val="1"/>
      </w:pPr>
      <w:bookmarkStart w:id="4" w:name="теория"/>
      <w:bookmarkStart w:id="5" w:name="_Toc85285524"/>
      <w:bookmarkEnd w:id="2"/>
      <w:r>
        <w:t>Теория</w:t>
      </w:r>
      <w:bookmarkEnd w:id="5"/>
    </w:p>
    <w:p w14:paraId="6B7B55DF" w14:textId="77777777" w:rsidR="009D7FEC" w:rsidRDefault="009777F9">
      <w:pPr>
        <w:pStyle w:val="FirstParagraph"/>
      </w:pPr>
      <w:r>
        <w:t>Команда chmod предназначена для изменения прав доступа файлов и директорий в Linux. Название команды произошло от словосочетания «change mode».</w:t>
      </w:r>
    </w:p>
    <w:p w14:paraId="759A39DB" w14:textId="77777777" w:rsidR="009D7FEC" w:rsidRDefault="009777F9">
      <w:pPr>
        <w:pStyle w:val="a0"/>
      </w:pPr>
      <w:r>
        <w:t>Синтаксис команды chmod следующий: chmod разрешения имя_файла.</w:t>
      </w:r>
    </w:p>
    <w:p w14:paraId="38AA6B7D" w14:textId="77777777" w:rsidR="009D7FEC" w:rsidRDefault="009777F9">
      <w:pPr>
        <w:pStyle w:val="a0"/>
      </w:pPr>
      <w:r>
        <w:t>Приме</w:t>
      </w:r>
      <w:r>
        <w:t>р: chmod 764 myfile.</w:t>
      </w:r>
    </w:p>
    <w:p w14:paraId="7CEA67A8" w14:textId="77777777" w:rsidR="009D7FEC" w:rsidRDefault="009777F9">
      <w:pPr>
        <w:pStyle w:val="a0"/>
      </w:pPr>
      <w:r>
        <w:t>В данном формате права доступа задаются не символами rwx, как описано выше, а трехзначным числом. Каждая цифра числа означает определенный набор прав доступа.</w:t>
      </w:r>
    </w:p>
    <w:p w14:paraId="4797A2A6" w14:textId="77777777" w:rsidR="009D7FEC" w:rsidRDefault="009777F9">
      <w:pPr>
        <w:pStyle w:val="a0"/>
      </w:pPr>
      <w:r>
        <w:t>Первая цифра используется для указания прав доступа для пользователя. Вторая</w:t>
      </w:r>
      <w:r>
        <w:t xml:space="preserve"> цифра для группы. Третья для всех остальных.</w:t>
      </w:r>
    </w:p>
    <w:p w14:paraId="1F4795A5" w14:textId="77777777" w:rsidR="009D7FEC" w:rsidRDefault="009777F9">
      <w:pPr>
        <w:pStyle w:val="1"/>
      </w:pPr>
      <w:bookmarkStart w:id="6" w:name="выполнение-работы"/>
      <w:bookmarkStart w:id="7" w:name="_Toc85285525"/>
      <w:bookmarkEnd w:id="4"/>
      <w:r>
        <w:lastRenderedPageBreak/>
        <w:t>Выполнение работы</w:t>
      </w:r>
      <w:bookmarkEnd w:id="7"/>
    </w:p>
    <w:p w14:paraId="18449E88" w14:textId="77777777" w:rsidR="009D7FEC" w:rsidRDefault="009777F9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ю учётную запись пользователя guest (использую учётную запись администратора) и задаю пароль.(рис 1-2)</w:t>
      </w:r>
    </w:p>
    <w:p w14:paraId="1B8274BE" w14:textId="77777777" w:rsidR="009D7FEC" w:rsidRDefault="009777F9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71237CEA" wp14:editId="797C19D6">
            <wp:extent cx="5334000" cy="3897166"/>
            <wp:effectExtent l="0" t="0" r="0" b="0"/>
            <wp:docPr id="1" name="Picture" descr="Figure 1: рис.1. Имя нового пользовател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6C54C60" w14:textId="77777777" w:rsidR="009D7FEC" w:rsidRDefault="009777F9">
      <w:pPr>
        <w:pStyle w:val="ImageCaption"/>
      </w:pPr>
      <w:r>
        <w:t>Figure 1: рис.1. Имя нового пользователя.</w:t>
      </w:r>
    </w:p>
    <w:p w14:paraId="0A0FF74A" w14:textId="77777777" w:rsidR="009D7FEC" w:rsidRDefault="009777F9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28F81843" wp14:editId="50C77D02">
            <wp:extent cx="5334000" cy="3897166"/>
            <wp:effectExtent l="0" t="0" r="0" b="0"/>
            <wp:docPr id="2" name="Picture" descr="Figure 2: рис.2. Пароль нового пользовател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18E8177" w14:textId="77777777" w:rsidR="009D7FEC" w:rsidRDefault="009777F9">
      <w:pPr>
        <w:pStyle w:val="ImageCaption"/>
      </w:pPr>
      <w:r>
        <w:t>Figure 2: рис.2. Пароль нового пользователя.</w:t>
      </w:r>
    </w:p>
    <w:p w14:paraId="730972D1" w14:textId="77777777" w:rsidR="009D7FEC" w:rsidRDefault="009777F9">
      <w:pPr>
        <w:pStyle w:val="Compact"/>
        <w:numPr>
          <w:ilvl w:val="0"/>
          <w:numId w:val="3"/>
        </w:numPr>
      </w:pPr>
      <w:r>
        <w:t>Аналогично создаём учтоную запись guest2.(рис.3)</w:t>
      </w:r>
    </w:p>
    <w:p w14:paraId="4C86ABCB" w14:textId="77777777" w:rsidR="009D7FEC" w:rsidRDefault="009777F9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10139830" wp14:editId="5AC21079">
            <wp:extent cx="5334000" cy="4017918"/>
            <wp:effectExtent l="0" t="0" r="0" b="0"/>
            <wp:docPr id="3" name="Picture" descr="Figure 3: рис.3. Создание второго пользовател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5796BED" w14:textId="77777777" w:rsidR="009D7FEC" w:rsidRDefault="009777F9">
      <w:pPr>
        <w:pStyle w:val="ImageCaption"/>
      </w:pPr>
      <w:r>
        <w:t>Figure 3: рис.3. Создание второго пользователя.</w:t>
      </w:r>
    </w:p>
    <w:p w14:paraId="7E2E537D" w14:textId="77777777" w:rsidR="009D7FEC" w:rsidRDefault="009777F9">
      <w:pPr>
        <w:pStyle w:val="Compact"/>
        <w:numPr>
          <w:ilvl w:val="0"/>
          <w:numId w:val="4"/>
        </w:numPr>
      </w:pPr>
      <w:r>
        <w:t>Добавляем пользователя guest2 в группу guest.(рис.4)</w:t>
      </w:r>
    </w:p>
    <w:p w14:paraId="5245CDEE" w14:textId="77777777" w:rsidR="009D7FEC" w:rsidRDefault="009777F9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61FEE425" wp14:editId="0A8358C1">
            <wp:extent cx="5334000" cy="4017918"/>
            <wp:effectExtent l="0" t="0" r="0" b="0"/>
            <wp:docPr id="4" name="Picture" descr="Figure 4: рис.4. Добавление пользователя в группу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AFA1679" w14:textId="77777777" w:rsidR="009D7FEC" w:rsidRDefault="009777F9">
      <w:pPr>
        <w:pStyle w:val="ImageCaption"/>
      </w:pPr>
      <w:r>
        <w:t>Figure 4: рис.4. Добавление пользователя в группу.</w:t>
      </w:r>
    </w:p>
    <w:p w14:paraId="473D1931" w14:textId="77777777" w:rsidR="009D7FEC" w:rsidRDefault="009777F9">
      <w:pPr>
        <w:pStyle w:val="Compact"/>
        <w:numPr>
          <w:ilvl w:val="0"/>
          <w:numId w:val="5"/>
        </w:numPr>
      </w:pPr>
      <w:r>
        <w:t>Осуществляем вход с двух пользователей сразу. Командой pwd определяем директорию. Как видно, название сходится с приглашением консоли. ( рис.5)</w:t>
      </w:r>
    </w:p>
    <w:p w14:paraId="0DFC4299" w14:textId="77777777" w:rsidR="009D7FEC" w:rsidRDefault="009777F9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6BF09A82" wp14:editId="0864687D">
            <wp:extent cx="5334000" cy="4017918"/>
            <wp:effectExtent l="0" t="0" r="0" b="0"/>
            <wp:docPr id="5" name="Picture" descr="Figure 5: рис.5. Вход с двух пользователей одновременно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1939A3C" w14:textId="77777777" w:rsidR="009D7FEC" w:rsidRDefault="009777F9">
      <w:pPr>
        <w:pStyle w:val="ImageCaption"/>
      </w:pPr>
      <w:r>
        <w:t>Figure 5: рис.5. Вход с двух пользователей одновременно.</w:t>
      </w:r>
    </w:p>
    <w:p w14:paraId="3690C18B" w14:textId="77777777" w:rsidR="009D7FEC" w:rsidRDefault="009777F9">
      <w:pPr>
        <w:pStyle w:val="Compact"/>
        <w:numPr>
          <w:ilvl w:val="0"/>
          <w:numId w:val="6"/>
        </w:numPr>
      </w:pPr>
      <w:r>
        <w:t>Ут</w:t>
      </w:r>
      <w:r>
        <w:t>очняю имя моего пользователя, его группу, а также группы, куда входит пользователь.Определяю командами groups guest и groups guest2, в какие группы входят пользователи guest и guest2. Сравниваю вывод команды groups с выводом команд id -Gn и id -G. (рис. 6-</w:t>
      </w:r>
      <w:r>
        <w:t>7)</w:t>
      </w:r>
    </w:p>
    <w:p w14:paraId="6A5DD1DA" w14:textId="77777777" w:rsidR="009D7FEC" w:rsidRDefault="009777F9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0F092F3F" wp14:editId="6E664153">
            <wp:extent cx="5334000" cy="4017918"/>
            <wp:effectExtent l="0" t="0" r="0" b="0"/>
            <wp:docPr id="6" name="Picture" descr="Figure 6: рис.6. Команда groups guest и groups guest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C4888AA" w14:textId="77777777" w:rsidR="009D7FEC" w:rsidRPr="007C61E6" w:rsidRDefault="009777F9">
      <w:pPr>
        <w:pStyle w:val="ImageCaption"/>
        <w:rPr>
          <w:lang w:val="en-US"/>
        </w:rPr>
      </w:pPr>
      <w:r w:rsidRPr="007C61E6">
        <w:rPr>
          <w:lang w:val="en-US"/>
        </w:rPr>
        <w:t xml:space="preserve">Figure 6: </w:t>
      </w:r>
      <w:r>
        <w:t>рис</w:t>
      </w:r>
      <w:r w:rsidRPr="007C61E6">
        <w:rPr>
          <w:lang w:val="en-US"/>
        </w:rPr>
        <w:t xml:space="preserve">.6. </w:t>
      </w:r>
      <w:r>
        <w:t>Команда</w:t>
      </w:r>
      <w:r w:rsidRPr="007C61E6">
        <w:rPr>
          <w:lang w:val="en-US"/>
        </w:rPr>
        <w:t xml:space="preserve"> groups guest </w:t>
      </w:r>
      <w:r>
        <w:t>и</w:t>
      </w:r>
      <w:r w:rsidRPr="007C61E6">
        <w:rPr>
          <w:lang w:val="en-US"/>
        </w:rPr>
        <w:t xml:space="preserve"> groups guest2.</w:t>
      </w:r>
    </w:p>
    <w:p w14:paraId="75AFADE2" w14:textId="77777777" w:rsidR="009D7FEC" w:rsidRDefault="009777F9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63E50B41" wp14:editId="64EDB16D">
            <wp:extent cx="5334000" cy="781907"/>
            <wp:effectExtent l="0" t="0" r="0" b="0"/>
            <wp:docPr id="7" name="Picture" descr="Figure 7: рис.7. Команда id -Gn и id -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FAEA5EB" w14:textId="77777777" w:rsidR="009D7FEC" w:rsidRDefault="009777F9">
      <w:pPr>
        <w:pStyle w:val="ImageCaption"/>
      </w:pPr>
      <w:r>
        <w:t>Figure 7: рис.7. Команда id -Gn и id -G.</w:t>
      </w:r>
    </w:p>
    <w:p w14:paraId="1A201B17" w14:textId="77777777" w:rsidR="009D7FEC" w:rsidRDefault="009777F9">
      <w:pPr>
        <w:pStyle w:val="Compact"/>
        <w:numPr>
          <w:ilvl w:val="0"/>
          <w:numId w:val="7"/>
        </w:numPr>
      </w:pPr>
      <w:r>
        <w:t>Cравниваю полученную информацию с файлом /etc/passwd командой cat /etc/passwd. Данные сходится.(рис. 8)</w:t>
      </w:r>
    </w:p>
    <w:p w14:paraId="5CBBF86D" w14:textId="77777777" w:rsidR="009D7FEC" w:rsidRDefault="009777F9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0DBC8342" wp14:editId="14043A98">
            <wp:extent cx="5334000" cy="4017918"/>
            <wp:effectExtent l="0" t="0" r="0" b="0"/>
            <wp:docPr id="8" name="Picture" descr="Figure 8: рис.8. Команда cat /etc/passw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2365AD8" w14:textId="77777777" w:rsidR="009D7FEC" w:rsidRPr="007C61E6" w:rsidRDefault="009777F9">
      <w:pPr>
        <w:pStyle w:val="ImageCaption"/>
        <w:rPr>
          <w:lang w:val="en-US"/>
        </w:rPr>
      </w:pPr>
      <w:r w:rsidRPr="007C61E6">
        <w:rPr>
          <w:lang w:val="en-US"/>
        </w:rPr>
        <w:t xml:space="preserve">Figure 8: </w:t>
      </w:r>
      <w:r>
        <w:t>рис</w:t>
      </w:r>
      <w:r w:rsidRPr="007C61E6">
        <w:rPr>
          <w:lang w:val="en-US"/>
        </w:rPr>
        <w:t xml:space="preserve">.8. </w:t>
      </w:r>
      <w:r>
        <w:t>Команда</w:t>
      </w:r>
      <w:r w:rsidRPr="007C61E6">
        <w:rPr>
          <w:lang w:val="en-US"/>
        </w:rPr>
        <w:t xml:space="preserve"> cat /etc/passwd.</w:t>
      </w:r>
    </w:p>
    <w:p w14:paraId="6A47E3DD" w14:textId="77777777" w:rsidR="009D7FEC" w:rsidRDefault="009777F9">
      <w:pPr>
        <w:pStyle w:val="Compact"/>
        <w:numPr>
          <w:ilvl w:val="0"/>
          <w:numId w:val="8"/>
        </w:numPr>
      </w:pPr>
      <w:r>
        <w:t>От им</w:t>
      </w:r>
      <w:r>
        <w:t>ени пользователя guest2 выполняю регистрацию пользователя guest2 в группе guest.(рис. 9).</w:t>
      </w:r>
    </w:p>
    <w:p w14:paraId="62FD757E" w14:textId="77777777" w:rsidR="009D7FEC" w:rsidRDefault="009777F9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014894DE" wp14:editId="5883AC3D">
            <wp:extent cx="5334000" cy="4025660"/>
            <wp:effectExtent l="0" t="0" r="0" b="0"/>
            <wp:docPr id="9" name="Picture" descr="Figure 9: рис.9. Регистрация пользователя в групп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091454E" w14:textId="77777777" w:rsidR="009D7FEC" w:rsidRDefault="009777F9">
      <w:pPr>
        <w:pStyle w:val="ImageCaption"/>
      </w:pPr>
      <w:r>
        <w:t>Figure 9: рис.9. Регистрация пользователя в группе.</w:t>
      </w:r>
    </w:p>
    <w:p w14:paraId="501C95B4" w14:textId="77777777" w:rsidR="009D7FEC" w:rsidRDefault="009777F9">
      <w:pPr>
        <w:pStyle w:val="a0"/>
      </w:pPr>
      <w:r>
        <w:t>8.От имени пользователя guest изменяю права директории /home/guest, разрешив все действия для пользователей группы.(рис. 10).</w:t>
      </w:r>
    </w:p>
    <w:p w14:paraId="73A80875" w14:textId="77777777" w:rsidR="009D7FEC" w:rsidRDefault="009777F9">
      <w:pPr>
        <w:pStyle w:val="CaptionedFigure"/>
      </w:pPr>
      <w:bookmarkStart w:id="17" w:name="fig:010"/>
      <w:r>
        <w:rPr>
          <w:noProof/>
        </w:rPr>
        <w:lastRenderedPageBreak/>
        <w:drawing>
          <wp:inline distT="0" distB="0" distL="0" distR="0" wp14:anchorId="4E7384B7" wp14:editId="40B73CA4">
            <wp:extent cx="5334000" cy="4025660"/>
            <wp:effectExtent l="0" t="0" r="0" b="0"/>
            <wp:docPr id="10" name="Picture" descr="Figure 10: рис.10. Измена прав директори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0596A31" w14:textId="77777777" w:rsidR="009D7FEC" w:rsidRDefault="009777F9">
      <w:pPr>
        <w:pStyle w:val="ImageCaption"/>
      </w:pPr>
      <w:r>
        <w:t>Figure 10: рис.10. Измена прав директории.</w:t>
      </w:r>
    </w:p>
    <w:p w14:paraId="514B8CAD" w14:textId="77777777" w:rsidR="009D7FEC" w:rsidRDefault="009777F9">
      <w:pPr>
        <w:pStyle w:val="Compact"/>
        <w:numPr>
          <w:ilvl w:val="0"/>
          <w:numId w:val="9"/>
        </w:numPr>
      </w:pPr>
      <w:r>
        <w:t>От имени пользователя guest снимите с директории /home/guest/dir1 все атрибуты команд</w:t>
      </w:r>
      <w:r>
        <w:t>ой chmod 000 dirl. (рис. 11)</w:t>
      </w:r>
    </w:p>
    <w:p w14:paraId="5A60AF80" w14:textId="77777777" w:rsidR="009D7FEC" w:rsidRDefault="009777F9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509E4973" wp14:editId="6374B3DE">
            <wp:extent cx="5334000" cy="4025660"/>
            <wp:effectExtent l="0" t="0" r="0" b="0"/>
            <wp:docPr id="11" name="Picture" descr="Figure 11: рис.11. Команда chmod 000 dir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4A39957F" w14:textId="77777777" w:rsidR="009D7FEC" w:rsidRPr="007C61E6" w:rsidRDefault="009777F9">
      <w:pPr>
        <w:pStyle w:val="ImageCaption"/>
        <w:rPr>
          <w:lang w:val="en-US"/>
        </w:rPr>
      </w:pPr>
      <w:r w:rsidRPr="007C61E6">
        <w:rPr>
          <w:lang w:val="en-US"/>
        </w:rPr>
        <w:t xml:space="preserve">Figure 11: </w:t>
      </w:r>
      <w:r>
        <w:t>рис</w:t>
      </w:r>
      <w:r w:rsidRPr="007C61E6">
        <w:rPr>
          <w:lang w:val="en-US"/>
        </w:rPr>
        <w:t xml:space="preserve">.11. </w:t>
      </w:r>
      <w:r>
        <w:t>Команда</w:t>
      </w:r>
      <w:r w:rsidRPr="007C61E6">
        <w:rPr>
          <w:lang w:val="en-US"/>
        </w:rPr>
        <w:t xml:space="preserve"> chmod 000 dirl.</w:t>
      </w:r>
    </w:p>
    <w:p w14:paraId="1E28F45E" w14:textId="77777777" w:rsidR="009D7FEC" w:rsidRDefault="009777F9">
      <w:pPr>
        <w:pStyle w:val="Compact"/>
        <w:numPr>
          <w:ilvl w:val="0"/>
          <w:numId w:val="10"/>
        </w:numPr>
      </w:pPr>
      <w:r>
        <w:t>Заполняю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</w:t>
      </w:r>
      <w:r>
        <w:t>т. Если операция разрешена, заношу в таблицу знак «+», если не разрешена, знак «-».</w:t>
      </w:r>
    </w:p>
    <w:p w14:paraId="24337BB6" w14:textId="77777777" w:rsidR="009D7FEC" w:rsidRDefault="009777F9">
      <w:pPr>
        <w:pStyle w:val="CaptionedFigure"/>
      </w:pPr>
      <w:bookmarkStart w:id="19" w:name="fig:012"/>
      <w:r>
        <w:rPr>
          <w:noProof/>
        </w:rPr>
        <w:drawing>
          <wp:inline distT="0" distB="0" distL="0" distR="0" wp14:anchorId="0F25257E" wp14:editId="1F1BFE16">
            <wp:extent cx="5334000" cy="3011064"/>
            <wp:effectExtent l="0" t="0" r="0" b="0"/>
            <wp:docPr id="12" name="Picture" descr="Figure 12: рис.12. Таблица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61DCC7B" w14:textId="77777777" w:rsidR="009D7FEC" w:rsidRDefault="009777F9">
      <w:pPr>
        <w:pStyle w:val="ImageCaption"/>
      </w:pPr>
      <w:r>
        <w:t>Figure 12: рис.12. Таблица 1.</w:t>
      </w:r>
    </w:p>
    <w:p w14:paraId="203A82F2" w14:textId="77777777" w:rsidR="009D7FEC" w:rsidRDefault="009777F9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0FEF4506" wp14:editId="69379F0A">
            <wp:extent cx="5334000" cy="3011064"/>
            <wp:effectExtent l="0" t="0" r="0" b="0"/>
            <wp:docPr id="13" name="Picture" descr="Figure 13: рис.13. Таблица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7FBE45D7" w14:textId="77777777" w:rsidR="009D7FEC" w:rsidRDefault="009777F9">
      <w:pPr>
        <w:pStyle w:val="ImageCaption"/>
      </w:pPr>
      <w:r>
        <w:t>Figure 13: рис.13. Таблица 1.</w:t>
      </w:r>
    </w:p>
    <w:p w14:paraId="418A57B2" w14:textId="77777777" w:rsidR="009D7FEC" w:rsidRDefault="009777F9">
      <w:pPr>
        <w:pStyle w:val="Compact"/>
        <w:numPr>
          <w:ilvl w:val="0"/>
          <w:numId w:val="11"/>
        </w:numPr>
      </w:pPr>
      <w:r>
        <w:t>На основании заполненной таблицы заполняю вторую таблицу минимальных прав для совершения операций от имени пользователей входящих в группу.</w:t>
      </w:r>
    </w:p>
    <w:p w14:paraId="7353149D" w14:textId="77777777" w:rsidR="009D7FEC" w:rsidRDefault="009777F9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15DD34C0" wp14:editId="623D75BA">
            <wp:extent cx="5334000" cy="1416029"/>
            <wp:effectExtent l="0" t="0" r="0" b="0"/>
            <wp:docPr id="14" name="Picture" descr="Figure 14: рис.14. Таблица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554AB9C7" w14:textId="77777777" w:rsidR="009D7FEC" w:rsidRDefault="009777F9">
      <w:pPr>
        <w:pStyle w:val="ImageCaption"/>
      </w:pPr>
      <w:r>
        <w:t>Figure 14: рис.14. Таблица 2.</w:t>
      </w:r>
    </w:p>
    <w:p w14:paraId="2EC5F31E" w14:textId="77777777" w:rsidR="009D7FEC" w:rsidRDefault="009777F9">
      <w:pPr>
        <w:pStyle w:val="1"/>
      </w:pPr>
      <w:bookmarkStart w:id="22" w:name="библиография"/>
      <w:bookmarkStart w:id="23" w:name="_Toc85285526"/>
      <w:bookmarkEnd w:id="6"/>
      <w:r>
        <w:t>Библиография</w:t>
      </w:r>
      <w:bookmarkEnd w:id="23"/>
    </w:p>
    <w:p w14:paraId="7B0C87FB" w14:textId="77777777" w:rsidR="009D7FEC" w:rsidRDefault="009777F9">
      <w:pPr>
        <w:numPr>
          <w:ilvl w:val="0"/>
          <w:numId w:val="12"/>
        </w:numPr>
      </w:pPr>
      <w:r>
        <w:t>ТУИС РУДН</w:t>
      </w:r>
    </w:p>
    <w:p w14:paraId="2AC9B054" w14:textId="77777777" w:rsidR="009D7FEC" w:rsidRDefault="009777F9">
      <w:pPr>
        <w:numPr>
          <w:ilvl w:val="0"/>
          <w:numId w:val="12"/>
        </w:numPr>
      </w:pPr>
      <w:r>
        <w:t xml:space="preserve">Статья на сайте pingvinus.ru </w:t>
      </w:r>
      <w:hyperlink r:id="rId21">
        <w:r>
          <w:rPr>
            <w:rStyle w:val="ad"/>
          </w:rPr>
          <w:t>https://pingvinus.ru/note/chmod</w:t>
        </w:r>
      </w:hyperlink>
    </w:p>
    <w:p w14:paraId="167E6202" w14:textId="77777777" w:rsidR="009D7FEC" w:rsidRDefault="009777F9">
      <w:pPr>
        <w:pStyle w:val="1"/>
      </w:pPr>
      <w:bookmarkStart w:id="24" w:name="выводы"/>
      <w:bookmarkStart w:id="25" w:name="_Toc85285527"/>
      <w:bookmarkEnd w:id="22"/>
      <w:r>
        <w:t>Выводы</w:t>
      </w:r>
      <w:bookmarkEnd w:id="25"/>
    </w:p>
    <w:p w14:paraId="098291E4" w14:textId="77777777" w:rsidR="009D7FEC" w:rsidRDefault="009777F9">
      <w:pPr>
        <w:pStyle w:val="FirstParagraph"/>
      </w:pPr>
      <w:r>
        <w:t>Во время выполнения лабораторной работы я получил практические навыки работы в консоли с атрибутами файлов для групп пользователей.</w:t>
      </w:r>
      <w:bookmarkEnd w:id="24"/>
    </w:p>
    <w:sectPr w:rsidR="009D7FE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91643E" w14:textId="77777777" w:rsidR="009777F9" w:rsidRDefault="009777F9">
      <w:pPr>
        <w:spacing w:after="0"/>
      </w:pPr>
      <w:r>
        <w:separator/>
      </w:r>
    </w:p>
  </w:endnote>
  <w:endnote w:type="continuationSeparator" w:id="0">
    <w:p w14:paraId="029363CF" w14:textId="77777777" w:rsidR="009777F9" w:rsidRDefault="009777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D848C1" w14:textId="77777777" w:rsidR="009777F9" w:rsidRDefault="009777F9">
      <w:r>
        <w:separator/>
      </w:r>
    </w:p>
  </w:footnote>
  <w:footnote w:type="continuationSeparator" w:id="0">
    <w:p w14:paraId="5382E511" w14:textId="77777777" w:rsidR="009777F9" w:rsidRDefault="009777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312B4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7FEAE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AB4B22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DB63C6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65C577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6C1E56E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9B14E5A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C44A037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C3A8756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2"/>
    <w:multiLevelType w:val="multilevel"/>
    <w:tmpl w:val="7CFC513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3"/>
    <w:multiLevelType w:val="multilevel"/>
    <w:tmpl w:val="F10AD6D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C61E6"/>
    <w:rsid w:val="008D6863"/>
    <w:rsid w:val="009777F9"/>
    <w:rsid w:val="009D7FE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7829E"/>
  <w15:docId w15:val="{9CABA1F9-9AED-4BCB-B2BA-22B7EB26D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C61E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hyperlink" Target="https://pingvinus.ru/note/chmod" TargetMode="Externa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574</Words>
  <Characters>3277</Characters>
  <Application>Microsoft Office Word</Application>
  <DocSecurity>0</DocSecurity>
  <Lines>27</Lines>
  <Paragraphs>7</Paragraphs>
  <ScaleCrop>false</ScaleCrop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2</dc:title>
  <dc:creator>Хамбалеев Булат Галимович</dc:creator>
  <cp:keywords/>
  <cp:lastModifiedBy>Булат Хамбалеев</cp:lastModifiedBy>
  <cp:revision>2</cp:revision>
  <dcterms:created xsi:type="dcterms:W3CDTF">2021-10-15T18:06:00Z</dcterms:created>
  <dcterms:modified xsi:type="dcterms:W3CDTF">2021-10-16T11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